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2D30" w:rsidRDefault="00EB6FE9" w:rsidP="00EB6FE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6FE9">
        <w:rPr>
          <w:rFonts w:ascii="Times New Roman" w:hAnsi="Times New Roman" w:cs="Times New Roman"/>
          <w:b/>
          <w:sz w:val="24"/>
          <w:szCs w:val="24"/>
        </w:rPr>
        <w:t>Waspada Serangan Pandemi</w:t>
      </w:r>
      <w:r w:rsidR="005B1797">
        <w:rPr>
          <w:rFonts w:ascii="Times New Roman" w:hAnsi="Times New Roman" w:cs="Times New Roman"/>
          <w:b/>
          <w:sz w:val="24"/>
          <w:szCs w:val="24"/>
        </w:rPr>
        <w:t xml:space="preserve"> di Masa Depan</w:t>
      </w:r>
      <w:bookmarkStart w:id="0" w:name="_GoBack"/>
      <w:bookmarkEnd w:id="0"/>
    </w:p>
    <w:p w:rsidR="008C6BBE" w:rsidRDefault="008C6BBE" w:rsidP="00EB6FE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441EE" w:rsidRDefault="001441EE" w:rsidP="001441E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9423F4" w:rsidRDefault="009423F4" w:rsidP="001441E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ata Pengantar</w:t>
      </w:r>
    </w:p>
    <w:p w:rsidR="009423F4" w:rsidRDefault="009423F4" w:rsidP="001441E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akata</w:t>
      </w:r>
    </w:p>
    <w:p w:rsidR="009423F4" w:rsidRDefault="009423F4" w:rsidP="001441E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ftar Isi</w:t>
      </w:r>
    </w:p>
    <w:p w:rsidR="001441EE" w:rsidRDefault="001441EE" w:rsidP="001441E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C6BBE">
        <w:rPr>
          <w:rFonts w:ascii="Times New Roman" w:hAnsi="Times New Roman" w:cs="Times New Roman"/>
          <w:b/>
          <w:sz w:val="24"/>
          <w:szCs w:val="24"/>
        </w:rPr>
        <w:t>Bab 1</w:t>
      </w:r>
      <w:r w:rsidR="006A2BAD">
        <w:rPr>
          <w:rFonts w:ascii="Times New Roman" w:hAnsi="Times New Roman" w:cs="Times New Roman"/>
          <w:sz w:val="24"/>
          <w:szCs w:val="24"/>
        </w:rPr>
        <w:tab/>
      </w:r>
      <w:r w:rsidR="006A2BAD">
        <w:rPr>
          <w:rFonts w:ascii="Times New Roman" w:hAnsi="Times New Roman" w:cs="Times New Roman"/>
          <w:sz w:val="24"/>
          <w:szCs w:val="24"/>
        </w:rPr>
        <w:tab/>
        <w:t>Pandemi dari Masa ke Masa</w:t>
      </w:r>
    </w:p>
    <w:p w:rsidR="009F308D" w:rsidRDefault="009F308D" w:rsidP="009F308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gue of Justinian</w:t>
      </w:r>
    </w:p>
    <w:p w:rsidR="0019212D" w:rsidRDefault="00DF106B" w:rsidP="0019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ack Death</w:t>
      </w:r>
    </w:p>
    <w:p w:rsidR="00DF106B" w:rsidRDefault="00DF106B" w:rsidP="0019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eat Plague of Londoon</w:t>
      </w:r>
    </w:p>
    <w:p w:rsidR="00DF106B" w:rsidRDefault="00DF106B" w:rsidP="0019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car Air</w:t>
      </w:r>
    </w:p>
    <w:p w:rsidR="00DF106B" w:rsidRDefault="00DF106B" w:rsidP="0019212D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lera</w:t>
      </w:r>
    </w:p>
    <w:p w:rsidR="00DF106B" w:rsidRDefault="00DF106B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DF106B" w:rsidRDefault="00DF106B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94939">
        <w:rPr>
          <w:rFonts w:ascii="Times New Roman" w:hAnsi="Times New Roman" w:cs="Times New Roman"/>
          <w:sz w:val="24"/>
          <w:szCs w:val="24"/>
        </w:rPr>
        <w:t xml:space="preserve">Covid-19 yang Mengubah Wajah Dunia </w:t>
      </w:r>
    </w:p>
    <w:p w:rsidR="000C55C8" w:rsidRPr="009423F4" w:rsidRDefault="000C55C8" w:rsidP="009423F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23F4">
        <w:rPr>
          <w:rFonts w:ascii="Times New Roman" w:hAnsi="Times New Roman" w:cs="Times New Roman"/>
          <w:sz w:val="24"/>
          <w:szCs w:val="24"/>
        </w:rPr>
        <w:t>Serangan dari Wuhan</w:t>
      </w:r>
    </w:p>
    <w:p w:rsidR="00856CA9" w:rsidRPr="009423F4" w:rsidRDefault="00856CA9" w:rsidP="009423F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23F4">
        <w:rPr>
          <w:rFonts w:ascii="Times New Roman" w:hAnsi="Times New Roman" w:cs="Times New Roman"/>
          <w:sz w:val="24"/>
          <w:szCs w:val="24"/>
        </w:rPr>
        <w:t>Investigasi WHO</w:t>
      </w:r>
    </w:p>
    <w:p w:rsidR="00856CA9" w:rsidRDefault="009423F4" w:rsidP="009423F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23F4">
        <w:rPr>
          <w:rFonts w:ascii="Times New Roman" w:hAnsi="Times New Roman" w:cs="Times New Roman"/>
          <w:sz w:val="24"/>
          <w:szCs w:val="24"/>
        </w:rPr>
        <w:t xml:space="preserve">Dari Wuhan ke Seluruh </w:t>
      </w:r>
      <w:r>
        <w:rPr>
          <w:rFonts w:ascii="Times New Roman" w:hAnsi="Times New Roman" w:cs="Times New Roman"/>
          <w:sz w:val="24"/>
          <w:szCs w:val="24"/>
        </w:rPr>
        <w:t xml:space="preserve">Penjuru </w:t>
      </w:r>
      <w:r w:rsidRPr="009423F4">
        <w:rPr>
          <w:rFonts w:ascii="Times New Roman" w:hAnsi="Times New Roman" w:cs="Times New Roman"/>
          <w:sz w:val="24"/>
          <w:szCs w:val="24"/>
        </w:rPr>
        <w:t>Dunia</w:t>
      </w:r>
    </w:p>
    <w:p w:rsidR="00C42067" w:rsidRDefault="00C42067" w:rsidP="009423F4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ncangan Ekonomi dan Sosial</w:t>
      </w:r>
    </w:p>
    <w:p w:rsidR="009423F4" w:rsidRDefault="009423F4" w:rsidP="009423F4">
      <w:pPr>
        <w:pStyle w:val="ListParagraph"/>
        <w:spacing w:after="0" w:line="360" w:lineRule="auto"/>
        <w:ind w:left="1800"/>
        <w:rPr>
          <w:rFonts w:ascii="Times New Roman" w:hAnsi="Times New Roman" w:cs="Times New Roman"/>
          <w:sz w:val="24"/>
          <w:szCs w:val="24"/>
        </w:rPr>
      </w:pPr>
    </w:p>
    <w:p w:rsidR="00C42067" w:rsidRDefault="009423F4" w:rsidP="00C420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42067">
        <w:rPr>
          <w:rFonts w:ascii="Times New Roman" w:hAnsi="Times New Roman" w:cs="Times New Roman"/>
          <w:b/>
          <w:sz w:val="24"/>
          <w:szCs w:val="24"/>
        </w:rPr>
        <w:t>Bab 3</w:t>
      </w:r>
      <w:r w:rsidRPr="00C42067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42067">
        <w:rPr>
          <w:rFonts w:ascii="Times New Roman" w:hAnsi="Times New Roman" w:cs="Times New Roman"/>
          <w:sz w:val="24"/>
          <w:szCs w:val="24"/>
        </w:rPr>
        <w:t>Strategi Menghadapi Covid -19</w:t>
      </w:r>
    </w:p>
    <w:p w:rsidR="00C42067" w:rsidRPr="00C42067" w:rsidRDefault="00C42067" w:rsidP="00C4206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42067">
        <w:rPr>
          <w:rFonts w:ascii="Times New Roman" w:hAnsi="Times New Roman" w:cs="Times New Roman"/>
          <w:sz w:val="24"/>
          <w:szCs w:val="24"/>
        </w:rPr>
        <w:t>Karantina Wilayah</w:t>
      </w:r>
    </w:p>
    <w:p w:rsidR="00C42067" w:rsidRPr="00C42067" w:rsidRDefault="00C42067" w:rsidP="00C4206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42067">
        <w:rPr>
          <w:rFonts w:ascii="Times New Roman" w:hAnsi="Times New Roman" w:cs="Times New Roman"/>
          <w:sz w:val="24"/>
          <w:szCs w:val="24"/>
        </w:rPr>
        <w:t>Travel Ban</w:t>
      </w:r>
    </w:p>
    <w:p w:rsidR="00C42067" w:rsidRDefault="00C42067" w:rsidP="00C4206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42067">
        <w:rPr>
          <w:rFonts w:ascii="Times New Roman" w:hAnsi="Times New Roman" w:cs="Times New Roman"/>
          <w:sz w:val="24"/>
          <w:szCs w:val="24"/>
        </w:rPr>
        <w:t>Penerapan Protokol Kesehatan</w:t>
      </w:r>
    </w:p>
    <w:p w:rsidR="0096610D" w:rsidRPr="00C42067" w:rsidRDefault="0096610D" w:rsidP="00C4206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k di Indonesia</w:t>
      </w:r>
    </w:p>
    <w:p w:rsidR="00C42067" w:rsidRPr="00C42067" w:rsidRDefault="00C42067" w:rsidP="00C42067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42067">
        <w:rPr>
          <w:rFonts w:ascii="Times New Roman" w:hAnsi="Times New Roman" w:cs="Times New Roman"/>
          <w:sz w:val="24"/>
          <w:szCs w:val="24"/>
        </w:rPr>
        <w:t>Menuju Normal Baru</w:t>
      </w:r>
    </w:p>
    <w:p w:rsidR="00856CA9" w:rsidRDefault="00856CA9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C42067" w:rsidRDefault="00C42067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b 4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Mewaspadai Gelombang Baru</w:t>
      </w:r>
    </w:p>
    <w:p w:rsidR="00C42067" w:rsidRPr="004E0B3B" w:rsidRDefault="000142E7" w:rsidP="004E0B3B">
      <w:pPr>
        <w:pStyle w:val="ListParagraph"/>
        <w:numPr>
          <w:ilvl w:val="2"/>
          <w:numId w:val="6"/>
        </w:numPr>
        <w:spacing w:after="0" w:line="360" w:lineRule="auto"/>
        <w:ind w:left="1890"/>
        <w:rPr>
          <w:rFonts w:ascii="Times New Roman" w:hAnsi="Times New Roman" w:cs="Times New Roman"/>
          <w:sz w:val="24"/>
          <w:szCs w:val="24"/>
        </w:rPr>
      </w:pPr>
      <w:r w:rsidRPr="004E0B3B">
        <w:rPr>
          <w:rFonts w:ascii="Times New Roman" w:hAnsi="Times New Roman" w:cs="Times New Roman"/>
          <w:sz w:val="24"/>
          <w:szCs w:val="24"/>
        </w:rPr>
        <w:t>G</w:t>
      </w:r>
      <w:r w:rsidR="0096610D" w:rsidRPr="004E0B3B">
        <w:rPr>
          <w:rFonts w:ascii="Times New Roman" w:hAnsi="Times New Roman" w:cs="Times New Roman"/>
          <w:sz w:val="24"/>
          <w:szCs w:val="24"/>
        </w:rPr>
        <w:t>elombang Baru Covid-19 di Berbagai Negara</w:t>
      </w:r>
    </w:p>
    <w:p w:rsidR="0096610D" w:rsidRPr="004E0B3B" w:rsidRDefault="0096610D" w:rsidP="004E0B3B">
      <w:pPr>
        <w:pStyle w:val="ListParagraph"/>
        <w:numPr>
          <w:ilvl w:val="2"/>
          <w:numId w:val="6"/>
        </w:numPr>
        <w:spacing w:after="0" w:line="360" w:lineRule="auto"/>
        <w:ind w:left="1890"/>
        <w:rPr>
          <w:rFonts w:ascii="Times New Roman" w:hAnsi="Times New Roman" w:cs="Times New Roman"/>
          <w:sz w:val="24"/>
          <w:szCs w:val="24"/>
        </w:rPr>
      </w:pPr>
      <w:r w:rsidRPr="004E0B3B">
        <w:rPr>
          <w:rFonts w:ascii="Times New Roman" w:hAnsi="Times New Roman" w:cs="Times New Roman"/>
          <w:sz w:val="24"/>
          <w:szCs w:val="24"/>
        </w:rPr>
        <w:t>Virus yang Bermutasi</w:t>
      </w:r>
    </w:p>
    <w:p w:rsidR="0096610D" w:rsidRPr="004E0B3B" w:rsidRDefault="0096610D" w:rsidP="004E0B3B">
      <w:pPr>
        <w:pStyle w:val="ListParagraph"/>
        <w:numPr>
          <w:ilvl w:val="2"/>
          <w:numId w:val="6"/>
        </w:numPr>
        <w:spacing w:after="0" w:line="360" w:lineRule="auto"/>
        <w:ind w:left="1890"/>
        <w:rPr>
          <w:rFonts w:ascii="Times New Roman" w:hAnsi="Times New Roman" w:cs="Times New Roman"/>
          <w:sz w:val="24"/>
          <w:szCs w:val="24"/>
        </w:rPr>
      </w:pPr>
      <w:r w:rsidRPr="004E0B3B">
        <w:rPr>
          <w:rFonts w:ascii="Times New Roman" w:hAnsi="Times New Roman" w:cs="Times New Roman"/>
          <w:sz w:val="24"/>
          <w:szCs w:val="24"/>
        </w:rPr>
        <w:t>Apa yang Harus Diwaspadai?</w:t>
      </w:r>
    </w:p>
    <w:p w:rsidR="0096610D" w:rsidRPr="004E0B3B" w:rsidRDefault="004E0B3B" w:rsidP="004E0B3B">
      <w:pPr>
        <w:pStyle w:val="ListParagraph"/>
        <w:numPr>
          <w:ilvl w:val="2"/>
          <w:numId w:val="6"/>
        </w:numPr>
        <w:spacing w:after="0" w:line="360" w:lineRule="auto"/>
        <w:ind w:left="1890"/>
        <w:rPr>
          <w:rFonts w:ascii="Times New Roman" w:hAnsi="Times New Roman" w:cs="Times New Roman"/>
          <w:sz w:val="24"/>
          <w:szCs w:val="24"/>
        </w:rPr>
      </w:pPr>
      <w:r w:rsidRPr="004E0B3B">
        <w:rPr>
          <w:rFonts w:ascii="Times New Roman" w:hAnsi="Times New Roman" w:cs="Times New Roman"/>
          <w:sz w:val="24"/>
          <w:szCs w:val="24"/>
        </w:rPr>
        <w:t>Upaya</w:t>
      </w:r>
      <w:r w:rsidR="0096610D" w:rsidRPr="004E0B3B">
        <w:rPr>
          <w:rFonts w:ascii="Times New Roman" w:hAnsi="Times New Roman" w:cs="Times New Roman"/>
          <w:sz w:val="24"/>
          <w:szCs w:val="24"/>
        </w:rPr>
        <w:t xml:space="preserve"> Menuju </w:t>
      </w:r>
      <w:r w:rsidRPr="004E0B3B">
        <w:rPr>
          <w:rFonts w:ascii="Times New Roman" w:hAnsi="Times New Roman" w:cs="Times New Roman"/>
          <w:sz w:val="24"/>
          <w:szCs w:val="24"/>
        </w:rPr>
        <w:t>Indonesia Bebas Pandemi</w:t>
      </w:r>
    </w:p>
    <w:p w:rsidR="00856CA9" w:rsidRDefault="004E0B3B" w:rsidP="00DF106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p w:rsidR="004E0B3B" w:rsidRDefault="004E0B3B" w:rsidP="00DF106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losarium</w:t>
      </w:r>
    </w:p>
    <w:p w:rsidR="005B1797" w:rsidRPr="004E0B3B" w:rsidRDefault="005B1797" w:rsidP="00DF106B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dex</w:t>
      </w:r>
    </w:p>
    <w:p w:rsidR="000C55C8" w:rsidRDefault="000C55C8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0C55C8" w:rsidRDefault="000C55C8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0C55C8" w:rsidRDefault="000C55C8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0C55C8" w:rsidRDefault="000C55C8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0C55C8" w:rsidRPr="00DF106B" w:rsidRDefault="000C55C8" w:rsidP="00DF10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9212D" w:rsidRDefault="0019212D" w:rsidP="001441E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E51A38" w:rsidRPr="008C6BBE" w:rsidRDefault="00E51A38" w:rsidP="001441E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E51A38" w:rsidRPr="008C6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79E3"/>
    <w:multiLevelType w:val="hybridMultilevel"/>
    <w:tmpl w:val="878C9E60"/>
    <w:lvl w:ilvl="0" w:tplc="C3146564">
      <w:start w:val="1"/>
      <w:numFmt w:val="decimal"/>
      <w:lvlText w:val="2.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0EBC71E3"/>
    <w:multiLevelType w:val="hybridMultilevel"/>
    <w:tmpl w:val="0BA402A6"/>
    <w:lvl w:ilvl="0" w:tplc="AE5A60E2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53EAE16">
      <w:start w:val="1"/>
      <w:numFmt w:val="decimal"/>
      <w:lvlText w:val="4.%3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21171E"/>
    <w:multiLevelType w:val="hybridMultilevel"/>
    <w:tmpl w:val="F83CE0C8"/>
    <w:lvl w:ilvl="0" w:tplc="C3146564">
      <w:start w:val="1"/>
      <w:numFmt w:val="decimal"/>
      <w:lvlText w:val="2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4B8A3C02"/>
    <w:multiLevelType w:val="multilevel"/>
    <w:tmpl w:val="B7B0900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43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1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82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2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0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6200" w:hanging="1800"/>
      </w:pPr>
      <w:rPr>
        <w:rFonts w:hint="default"/>
      </w:rPr>
    </w:lvl>
  </w:abstractNum>
  <w:abstractNum w:abstractNumId="4">
    <w:nsid w:val="5B51768E"/>
    <w:multiLevelType w:val="hybridMultilevel"/>
    <w:tmpl w:val="04B28D96"/>
    <w:lvl w:ilvl="0" w:tplc="DCA67FC8">
      <w:start w:val="1"/>
      <w:numFmt w:val="decimal"/>
      <w:lvlText w:val="3.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6CD900F9"/>
    <w:multiLevelType w:val="multilevel"/>
    <w:tmpl w:val="55D8B0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M0MzIwMTYyNDBX0lEKTi0uzszPAykwrAUAmclYYCwAAAA="/>
  </w:docVars>
  <w:rsids>
    <w:rsidRoot w:val="0077040C"/>
    <w:rsid w:val="000142E7"/>
    <w:rsid w:val="000C55C8"/>
    <w:rsid w:val="001441EE"/>
    <w:rsid w:val="0019212D"/>
    <w:rsid w:val="00194939"/>
    <w:rsid w:val="00410BD5"/>
    <w:rsid w:val="004E0B3B"/>
    <w:rsid w:val="004E2CD7"/>
    <w:rsid w:val="005B1797"/>
    <w:rsid w:val="006A2BAD"/>
    <w:rsid w:val="0077040C"/>
    <w:rsid w:val="00792D30"/>
    <w:rsid w:val="007C5AF0"/>
    <w:rsid w:val="00856CA9"/>
    <w:rsid w:val="008C6BBE"/>
    <w:rsid w:val="009423F4"/>
    <w:rsid w:val="0096610D"/>
    <w:rsid w:val="009F308D"/>
    <w:rsid w:val="00B413A5"/>
    <w:rsid w:val="00BB1C24"/>
    <w:rsid w:val="00C42067"/>
    <w:rsid w:val="00D414A7"/>
    <w:rsid w:val="00DF106B"/>
    <w:rsid w:val="00E51A38"/>
    <w:rsid w:val="00EB6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12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21-02-22T02:56:00Z</dcterms:created>
  <dcterms:modified xsi:type="dcterms:W3CDTF">2021-02-22T03:25:00Z</dcterms:modified>
</cp:coreProperties>
</file>